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ck Nipp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pp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8 17th Street,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charynipper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39992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t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